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6CA2A" w14:textId="77777777" w:rsidR="00545116" w:rsidRPr="005C23D7" w:rsidRDefault="00545116" w:rsidP="005C23D7">
      <w:pPr>
        <w:pStyle w:val="NoSpacing"/>
        <w:rPr>
          <w:rFonts w:eastAsia="Times New Roman"/>
        </w:rPr>
      </w:pPr>
    </w:p>
    <w:p w14:paraId="228698B5" w14:textId="77777777" w:rsidR="00CD7E96" w:rsidRDefault="00CD7E96" w:rsidP="00B315AC">
      <w:pPr>
        <w:rPr>
          <w:rFonts w:ascii="Calibri" w:hAnsi="Calibri"/>
          <w:sz w:val="22"/>
          <w:szCs w:val="22"/>
        </w:rPr>
      </w:pPr>
    </w:p>
    <w:p w14:paraId="209D1D5D" w14:textId="77777777" w:rsidR="00CD7E96" w:rsidRDefault="00CD7E96" w:rsidP="00B315AC">
      <w:pPr>
        <w:rPr>
          <w:rFonts w:ascii="Calibri" w:hAnsi="Calibri"/>
          <w:sz w:val="22"/>
          <w:szCs w:val="22"/>
        </w:rPr>
      </w:pPr>
    </w:p>
    <w:p w14:paraId="467C48CF" w14:textId="77777777" w:rsidR="00CD7E96" w:rsidRDefault="00CD7E96" w:rsidP="00B315AC">
      <w:pPr>
        <w:rPr>
          <w:rFonts w:ascii="Calibri" w:hAnsi="Calibri"/>
          <w:sz w:val="22"/>
          <w:szCs w:val="22"/>
        </w:rPr>
      </w:pPr>
    </w:p>
    <w:p w14:paraId="290206BE" w14:textId="77777777" w:rsidR="00E94218" w:rsidRDefault="00E94218" w:rsidP="00C15F44">
      <w:pPr>
        <w:rPr>
          <w:rFonts w:ascii="Times New Roman" w:hAnsi="Times New Roman"/>
          <w:b/>
          <w:bCs/>
          <w:color w:val="000000"/>
          <w:sz w:val="20"/>
        </w:rPr>
      </w:pPr>
    </w:p>
    <w:p w14:paraId="6A0DFA21" w14:textId="77777777" w:rsidR="00F75E90" w:rsidRDefault="00F75E90" w:rsidP="00C15F44">
      <w:pPr>
        <w:rPr>
          <w:rFonts w:ascii="Times New Roman" w:hAnsi="Times New Roman"/>
          <w:b/>
          <w:bCs/>
          <w:color w:val="000000"/>
          <w:sz w:val="20"/>
        </w:rPr>
      </w:pPr>
    </w:p>
    <w:p w14:paraId="4DC95CD2" w14:textId="5F04B913" w:rsidR="00C15F44" w:rsidRPr="001E01AF" w:rsidRDefault="00461316" w:rsidP="00C15F44">
      <w:pPr>
        <w:rPr>
          <w:rFonts w:ascii="Times New Roman" w:hAnsi="Times New Roman"/>
          <w:b/>
          <w:bCs/>
          <w:color w:val="000000"/>
          <w:sz w:val="20"/>
        </w:rPr>
      </w:pPr>
      <w:r>
        <w:rPr>
          <w:rFonts w:ascii="Times New Roman" w:hAnsi="Times New Roman"/>
          <w:b/>
          <w:bCs/>
          <w:color w:val="000000"/>
          <w:sz w:val="20"/>
        </w:rPr>
        <w:t>Herron</w:t>
      </w:r>
      <w:r w:rsidR="00F122F0" w:rsidRPr="001E01AF">
        <w:rPr>
          <w:rFonts w:ascii="Times New Roman" w:hAnsi="Times New Roman"/>
          <w:b/>
          <w:bCs/>
          <w:color w:val="000000"/>
          <w:sz w:val="20"/>
        </w:rPr>
        <w:t xml:space="preserve"> Classical Schools</w:t>
      </w:r>
      <w:r w:rsidR="00C15F44" w:rsidRPr="001E01AF">
        <w:rPr>
          <w:rFonts w:ascii="Times New Roman" w:hAnsi="Times New Roman"/>
          <w:b/>
          <w:bCs/>
          <w:color w:val="000000"/>
          <w:sz w:val="20"/>
        </w:rPr>
        <w:t xml:space="preserve"> Board Meeting </w:t>
      </w:r>
      <w:r w:rsidR="004B3292" w:rsidRPr="001E01AF">
        <w:rPr>
          <w:rFonts w:ascii="Times New Roman" w:hAnsi="Times New Roman"/>
          <w:b/>
          <w:bCs/>
          <w:color w:val="000000"/>
          <w:sz w:val="20"/>
        </w:rPr>
        <w:t>Agenda</w:t>
      </w:r>
    </w:p>
    <w:p w14:paraId="40FACE2A" w14:textId="0DE76D74" w:rsidR="00C15F44" w:rsidRPr="001E01AF" w:rsidRDefault="00461316" w:rsidP="00C15F44">
      <w:pPr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bCs/>
          <w:color w:val="000000"/>
          <w:sz w:val="20"/>
        </w:rPr>
        <w:t>May 17</w:t>
      </w:r>
      <w:r w:rsidR="008A2106">
        <w:rPr>
          <w:rFonts w:ascii="Times New Roman" w:hAnsi="Times New Roman"/>
          <w:bCs/>
          <w:color w:val="000000"/>
          <w:sz w:val="20"/>
        </w:rPr>
        <w:t>, 2022</w:t>
      </w:r>
      <w:r w:rsidR="000D3C29">
        <w:rPr>
          <w:rFonts w:ascii="Times New Roman" w:hAnsi="Times New Roman"/>
          <w:bCs/>
          <w:color w:val="000000"/>
          <w:sz w:val="20"/>
        </w:rPr>
        <w:t>, 7:30am</w:t>
      </w:r>
    </w:p>
    <w:p w14:paraId="52AA46DE" w14:textId="02AF64AC" w:rsidR="0028336A" w:rsidRPr="006F0DCC" w:rsidRDefault="0028336A" w:rsidP="00C15F44">
      <w:pPr>
        <w:rPr>
          <w:rFonts w:asciiTheme="minorHAnsi" w:hAnsiTheme="minorHAnsi" w:cstheme="minorHAnsi"/>
          <w:sz w:val="20"/>
        </w:rPr>
      </w:pPr>
    </w:p>
    <w:p w14:paraId="7075D48D" w14:textId="77777777" w:rsidR="006F0DCC" w:rsidRDefault="00C15F44" w:rsidP="00C15F44">
      <w:pPr>
        <w:rPr>
          <w:rFonts w:ascii="Times New Roman" w:hAnsi="Times New Roman"/>
          <w:b/>
          <w:bCs/>
          <w:color w:val="000000"/>
          <w:sz w:val="20"/>
        </w:rPr>
      </w:pPr>
      <w:r w:rsidRPr="001E01AF">
        <w:rPr>
          <w:rFonts w:ascii="Times New Roman" w:hAnsi="Times New Roman"/>
          <w:b/>
          <w:bCs/>
          <w:color w:val="000000"/>
          <w:sz w:val="20"/>
        </w:rPr>
        <w:t xml:space="preserve"> </w:t>
      </w:r>
    </w:p>
    <w:p w14:paraId="384E8D6D" w14:textId="3243DCAE" w:rsidR="00C15F44" w:rsidRPr="001E01AF" w:rsidRDefault="00C15F44" w:rsidP="00C15F44">
      <w:pPr>
        <w:rPr>
          <w:rFonts w:ascii="Times New Roman" w:hAnsi="Times New Roman"/>
          <w:b/>
          <w:bCs/>
          <w:color w:val="000000"/>
          <w:sz w:val="20"/>
        </w:rPr>
      </w:pPr>
      <w:r w:rsidRPr="001E01AF">
        <w:rPr>
          <w:rFonts w:ascii="Times New Roman" w:hAnsi="Times New Roman"/>
          <w:b/>
          <w:bCs/>
          <w:color w:val="000000"/>
          <w:sz w:val="20"/>
        </w:rPr>
        <w:t>Agenda</w:t>
      </w:r>
    </w:p>
    <w:p w14:paraId="389471B8" w14:textId="77777777" w:rsidR="00C15F44" w:rsidRPr="001E01AF" w:rsidRDefault="00C15F44" w:rsidP="00C15F44">
      <w:pPr>
        <w:rPr>
          <w:rFonts w:ascii="Times New Roman" w:hAnsi="Times New Roman"/>
          <w:b/>
          <w:bCs/>
          <w:color w:val="000000"/>
          <w:sz w:val="20"/>
        </w:rPr>
      </w:pPr>
    </w:p>
    <w:p w14:paraId="31DB7650" w14:textId="10EC6E61" w:rsidR="00C15F44" w:rsidRDefault="00C15F44" w:rsidP="00E042CB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/>
          <w:color w:val="000000"/>
          <w:sz w:val="20"/>
          <w:szCs w:val="20"/>
        </w:rPr>
      </w:pP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>Call meeting to order (</w:t>
      </w:r>
      <w:r w:rsidR="00461316">
        <w:rPr>
          <w:rFonts w:ascii="Times New Roman" w:eastAsia="Times New Roman" w:hAnsi="Times New Roman"/>
          <w:color w:val="000000"/>
          <w:sz w:val="20"/>
          <w:szCs w:val="20"/>
        </w:rPr>
        <w:t>Roy</w:t>
      </w: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>)</w:t>
      </w:r>
    </w:p>
    <w:p w14:paraId="6721D9A9" w14:textId="06DCD095" w:rsidR="00A903BF" w:rsidRDefault="00A903BF" w:rsidP="00A903BF">
      <w:pPr>
        <w:pStyle w:val="ListParagraph"/>
        <w:spacing w:after="0"/>
        <w:ind w:left="360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250B258A" w14:textId="564558AC" w:rsidR="004114CA" w:rsidRPr="004114CA" w:rsidRDefault="009411FE" w:rsidP="004114CA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/>
          <w:color w:val="000000"/>
          <w:sz w:val="20"/>
          <w:szCs w:val="20"/>
        </w:rPr>
      </w:pPr>
      <w:r w:rsidRPr="0057113D">
        <w:rPr>
          <w:rFonts w:ascii="Times New Roman" w:eastAsia="Times New Roman" w:hAnsi="Times New Roman"/>
          <w:color w:val="000000"/>
          <w:sz w:val="20"/>
          <w:szCs w:val="20"/>
        </w:rPr>
        <w:t>Mission Moment</w:t>
      </w:r>
      <w:r w:rsidR="001132C6" w:rsidRPr="0057113D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r w:rsidR="007F23C1" w:rsidRPr="0057113D">
        <w:rPr>
          <w:rFonts w:ascii="Times New Roman" w:eastAsia="Times New Roman" w:hAnsi="Times New Roman"/>
          <w:iCs/>
          <w:color w:val="000000"/>
          <w:sz w:val="20"/>
          <w:szCs w:val="20"/>
        </w:rPr>
        <w:t>(</w:t>
      </w:r>
      <w:r w:rsidR="0057113D" w:rsidRPr="0057113D">
        <w:rPr>
          <w:rFonts w:ascii="Times New Roman" w:eastAsia="Times New Roman" w:hAnsi="Times New Roman"/>
          <w:iCs/>
          <w:color w:val="000000"/>
          <w:sz w:val="20"/>
          <w:szCs w:val="20"/>
        </w:rPr>
        <w:t>Mc</w:t>
      </w:r>
      <w:r w:rsidR="0057113D">
        <w:rPr>
          <w:rFonts w:ascii="Times New Roman" w:eastAsia="Times New Roman" w:hAnsi="Times New Roman"/>
          <w:iCs/>
          <w:color w:val="000000"/>
          <w:sz w:val="20"/>
          <w:szCs w:val="20"/>
        </w:rPr>
        <w:t>N</w:t>
      </w:r>
      <w:r w:rsidR="0057113D" w:rsidRPr="0057113D">
        <w:rPr>
          <w:rFonts w:ascii="Times New Roman" w:hAnsi="Times New Roman"/>
          <w:iCs/>
          <w:color w:val="000000"/>
          <w:sz w:val="20"/>
        </w:rPr>
        <w:t>eal</w:t>
      </w:r>
      <w:r w:rsidR="004114CA">
        <w:rPr>
          <w:rFonts w:ascii="Times New Roman" w:hAnsi="Times New Roman"/>
          <w:iCs/>
          <w:color w:val="000000"/>
          <w:sz w:val="20"/>
        </w:rPr>
        <w:t>)</w:t>
      </w:r>
      <w:r w:rsidR="00D96BFB">
        <w:rPr>
          <w:rFonts w:ascii="Times New Roman" w:hAnsi="Times New Roman"/>
          <w:iCs/>
          <w:color w:val="000000"/>
          <w:sz w:val="20"/>
        </w:rPr>
        <w:t xml:space="preserve"> &lt;&lt;senior reflection&gt;&gt;</w:t>
      </w:r>
    </w:p>
    <w:p w14:paraId="4B56A611" w14:textId="77777777" w:rsidR="00C00B78" w:rsidRPr="001E01AF" w:rsidRDefault="00C00B78" w:rsidP="00C00B78">
      <w:pPr>
        <w:pStyle w:val="ListParagraph"/>
        <w:spacing w:after="0"/>
        <w:ind w:left="360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6D9233F6" w14:textId="29CD9C42" w:rsidR="0039047A" w:rsidRPr="001E01AF" w:rsidRDefault="00C15F44" w:rsidP="00E042C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>Approve minutes (</w:t>
      </w:r>
      <w:r w:rsidR="008C3D3D">
        <w:rPr>
          <w:rFonts w:ascii="Times New Roman" w:eastAsia="Times New Roman" w:hAnsi="Times New Roman"/>
          <w:color w:val="000000"/>
          <w:sz w:val="20"/>
          <w:szCs w:val="20"/>
        </w:rPr>
        <w:t>Sullivan</w:t>
      </w: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>)</w:t>
      </w:r>
    </w:p>
    <w:p w14:paraId="1CE05D3B" w14:textId="77777777" w:rsidR="007D66B6" w:rsidRPr="001E01AF" w:rsidRDefault="007D66B6" w:rsidP="0039047A">
      <w:pPr>
        <w:pStyle w:val="ListParagraph"/>
        <w:spacing w:after="0"/>
        <w:ind w:left="360"/>
        <w:rPr>
          <w:rFonts w:ascii="Times New Roman" w:hAnsi="Times New Roman"/>
          <w:color w:val="000000"/>
          <w:sz w:val="20"/>
          <w:szCs w:val="20"/>
        </w:rPr>
      </w:pPr>
      <w:r w:rsidRPr="001E01AF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66655375" w14:textId="79B0D16C" w:rsidR="00C308C9" w:rsidRDefault="0039047A" w:rsidP="00E042C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 w:rsidRPr="001E01AF">
        <w:rPr>
          <w:rFonts w:ascii="Times New Roman" w:hAnsi="Times New Roman"/>
          <w:color w:val="000000"/>
          <w:sz w:val="20"/>
          <w:szCs w:val="20"/>
        </w:rPr>
        <w:t>Executive Committee report</w:t>
      </w:r>
      <w:r w:rsidR="004B3292" w:rsidRPr="001E01AF">
        <w:rPr>
          <w:rFonts w:ascii="Times New Roman" w:hAnsi="Times New Roman"/>
          <w:color w:val="000000"/>
          <w:sz w:val="20"/>
          <w:szCs w:val="20"/>
        </w:rPr>
        <w:t xml:space="preserve"> (</w:t>
      </w:r>
      <w:r w:rsidR="00982D0F">
        <w:rPr>
          <w:rFonts w:ascii="Times New Roman" w:hAnsi="Times New Roman"/>
          <w:color w:val="000000"/>
          <w:sz w:val="20"/>
          <w:szCs w:val="20"/>
        </w:rPr>
        <w:t>Roy</w:t>
      </w:r>
      <w:r w:rsidR="004B3292" w:rsidRPr="001E01AF">
        <w:rPr>
          <w:rFonts w:ascii="Times New Roman" w:hAnsi="Times New Roman"/>
          <w:color w:val="000000"/>
          <w:sz w:val="20"/>
          <w:szCs w:val="20"/>
        </w:rPr>
        <w:t>)</w:t>
      </w:r>
    </w:p>
    <w:p w14:paraId="36330C94" w14:textId="020FCC08" w:rsidR="00461316" w:rsidRDefault="001132C6" w:rsidP="00501DF8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K-8 </w:t>
      </w:r>
      <w:r w:rsidR="00461316">
        <w:rPr>
          <w:rFonts w:ascii="Times New Roman" w:hAnsi="Times New Roman"/>
          <w:color w:val="000000"/>
          <w:sz w:val="20"/>
          <w:szCs w:val="20"/>
        </w:rPr>
        <w:t xml:space="preserve">project </w:t>
      </w:r>
      <w:proofErr w:type="gramStart"/>
      <w:r w:rsidR="00461316">
        <w:rPr>
          <w:rFonts w:ascii="Times New Roman" w:hAnsi="Times New Roman"/>
          <w:color w:val="000000"/>
          <w:sz w:val="20"/>
          <w:szCs w:val="20"/>
        </w:rPr>
        <w:t>update</w:t>
      </w:r>
      <w:r w:rsidR="00982D0F">
        <w:rPr>
          <w:rFonts w:ascii="Times New Roman" w:hAnsi="Times New Roman"/>
          <w:color w:val="000000"/>
          <w:sz w:val="20"/>
          <w:szCs w:val="20"/>
        </w:rPr>
        <w:t xml:space="preserve">  </w:t>
      </w:r>
      <w:bookmarkStart w:id="0" w:name="_Hlk103070504"/>
      <w:r w:rsidR="00982D0F">
        <w:rPr>
          <w:rFonts w:ascii="Times New Roman" w:hAnsi="Times New Roman"/>
          <w:color w:val="000000"/>
          <w:sz w:val="20"/>
          <w:szCs w:val="20"/>
        </w:rPr>
        <w:t>(</w:t>
      </w:r>
      <w:proofErr w:type="gramEnd"/>
      <w:r w:rsidR="00982D0F">
        <w:rPr>
          <w:rFonts w:ascii="Times New Roman" w:hAnsi="Times New Roman"/>
          <w:color w:val="000000"/>
          <w:sz w:val="20"/>
          <w:szCs w:val="20"/>
        </w:rPr>
        <w:t>Watson)</w:t>
      </w:r>
      <w:bookmarkEnd w:id="0"/>
    </w:p>
    <w:p w14:paraId="40ADD7FA" w14:textId="4B8558C1" w:rsidR="001132C6" w:rsidRDefault="009E00B5" w:rsidP="00501DF8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461316">
        <w:rPr>
          <w:rFonts w:ascii="Times New Roman" w:hAnsi="Times New Roman"/>
          <w:color w:val="000000"/>
          <w:sz w:val="20"/>
          <w:szCs w:val="20"/>
        </w:rPr>
        <w:t xml:space="preserve">Engineering </w:t>
      </w:r>
      <w:r w:rsidR="00461316" w:rsidRPr="00461316">
        <w:rPr>
          <w:rFonts w:ascii="Times New Roman" w:hAnsi="Times New Roman"/>
          <w:color w:val="000000"/>
          <w:sz w:val="20"/>
          <w:szCs w:val="20"/>
        </w:rPr>
        <w:t xml:space="preserve">contracts </w:t>
      </w:r>
      <w:r w:rsidR="00982D0F" w:rsidRPr="00982D0F">
        <w:rPr>
          <w:rFonts w:ascii="Times New Roman" w:hAnsi="Times New Roman"/>
          <w:color w:val="000000"/>
          <w:sz w:val="20"/>
          <w:szCs w:val="20"/>
        </w:rPr>
        <w:t>(Watson)</w:t>
      </w:r>
    </w:p>
    <w:p w14:paraId="55AAB6C2" w14:textId="17979ABC" w:rsidR="004E1BAC" w:rsidRDefault="004E1BAC" w:rsidP="00501DF8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Tax exempt bond resolution approval (Watson)</w:t>
      </w:r>
    </w:p>
    <w:p w14:paraId="594D24DF" w14:textId="5098A4FE" w:rsidR="00B461F5" w:rsidRPr="00F75E90" w:rsidRDefault="0024796C" w:rsidP="00501DF8">
      <w:pPr>
        <w:pStyle w:val="ListParagraph"/>
        <w:numPr>
          <w:ilvl w:val="0"/>
          <w:numId w:val="7"/>
        </w:numPr>
        <w:spacing w:after="0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Committee assignments</w:t>
      </w:r>
      <w:r w:rsidR="004C02F6">
        <w:rPr>
          <w:rFonts w:ascii="Times New Roman" w:hAnsi="Times New Roman"/>
          <w:color w:val="000000"/>
          <w:sz w:val="20"/>
          <w:szCs w:val="20"/>
        </w:rPr>
        <w:t xml:space="preserve"> (McNeal)</w:t>
      </w:r>
    </w:p>
    <w:p w14:paraId="2F35E77C" w14:textId="77777777" w:rsidR="00461316" w:rsidRPr="00461316" w:rsidRDefault="00461316" w:rsidP="00461316">
      <w:pPr>
        <w:pStyle w:val="ListParagraph"/>
        <w:numPr>
          <w:ilvl w:val="0"/>
          <w:numId w:val="7"/>
        </w:numPr>
        <w:rPr>
          <w:rFonts w:ascii="Times New Roman" w:hAnsi="Times New Roman"/>
          <w:color w:val="000000"/>
          <w:sz w:val="20"/>
          <w:szCs w:val="20"/>
        </w:rPr>
      </w:pPr>
      <w:r w:rsidRPr="00461316">
        <w:rPr>
          <w:rFonts w:ascii="Times New Roman" w:hAnsi="Times New Roman"/>
          <w:color w:val="000000"/>
          <w:sz w:val="20"/>
          <w:szCs w:val="20"/>
        </w:rPr>
        <w:t>Mayor’s summer compliance items</w:t>
      </w:r>
    </w:p>
    <w:p w14:paraId="41FE49B4" w14:textId="77777777" w:rsidR="00461316" w:rsidRPr="00461316" w:rsidRDefault="00461316" w:rsidP="00461316">
      <w:pPr>
        <w:pStyle w:val="ListParagraph"/>
        <w:numPr>
          <w:ilvl w:val="1"/>
          <w:numId w:val="7"/>
        </w:numPr>
        <w:rPr>
          <w:rFonts w:ascii="Times New Roman" w:hAnsi="Times New Roman"/>
          <w:color w:val="000000"/>
          <w:sz w:val="20"/>
          <w:szCs w:val="20"/>
        </w:rPr>
      </w:pPr>
      <w:r w:rsidRPr="00461316">
        <w:rPr>
          <w:rFonts w:ascii="Times New Roman" w:hAnsi="Times New Roman"/>
          <w:color w:val="000000"/>
          <w:sz w:val="20"/>
          <w:szCs w:val="20"/>
        </w:rPr>
        <w:t>Board self-evaluation</w:t>
      </w:r>
    </w:p>
    <w:p w14:paraId="62D95EB8" w14:textId="77777777" w:rsidR="00461316" w:rsidRPr="00461316" w:rsidRDefault="00461316" w:rsidP="00461316">
      <w:pPr>
        <w:pStyle w:val="ListParagraph"/>
        <w:numPr>
          <w:ilvl w:val="1"/>
          <w:numId w:val="7"/>
        </w:numPr>
        <w:rPr>
          <w:rFonts w:ascii="Times New Roman" w:hAnsi="Times New Roman"/>
          <w:color w:val="000000"/>
          <w:sz w:val="20"/>
          <w:szCs w:val="20"/>
        </w:rPr>
      </w:pPr>
      <w:r w:rsidRPr="00461316">
        <w:rPr>
          <w:rFonts w:ascii="Times New Roman" w:hAnsi="Times New Roman"/>
          <w:color w:val="000000"/>
          <w:sz w:val="20"/>
          <w:szCs w:val="20"/>
        </w:rPr>
        <w:t>Mayor’s Accountability Report Assurance Forms</w:t>
      </w:r>
    </w:p>
    <w:p w14:paraId="59C7874F" w14:textId="77777777" w:rsidR="00461316" w:rsidRPr="00171C20" w:rsidRDefault="00461316" w:rsidP="00461316">
      <w:pPr>
        <w:pStyle w:val="ListParagraph"/>
        <w:spacing w:after="0"/>
        <w:rPr>
          <w:rFonts w:ascii="Times New Roman" w:hAnsi="Times New Roman"/>
          <w:color w:val="000000"/>
          <w:sz w:val="20"/>
          <w:szCs w:val="20"/>
        </w:rPr>
      </w:pPr>
    </w:p>
    <w:p w14:paraId="61761493" w14:textId="77777777" w:rsidR="00E94218" w:rsidRPr="001E01AF" w:rsidRDefault="001E63A0" w:rsidP="00E042CB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/>
          <w:sz w:val="20"/>
          <w:szCs w:val="20"/>
        </w:rPr>
      </w:pP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>Treasurer’s report</w:t>
      </w:r>
      <w:r w:rsidR="00D3231D" w:rsidRPr="001E01AF">
        <w:rPr>
          <w:rFonts w:ascii="Times New Roman" w:eastAsia="Times New Roman" w:hAnsi="Times New Roman"/>
          <w:color w:val="000000"/>
          <w:sz w:val="20"/>
          <w:szCs w:val="20"/>
        </w:rPr>
        <w:t>/Fiduciary Committee report</w:t>
      </w:r>
      <w:r w:rsidRPr="001E01AF">
        <w:rPr>
          <w:rFonts w:ascii="Times New Roman" w:eastAsia="Times New Roman" w:hAnsi="Times New Roman"/>
          <w:color w:val="000000"/>
          <w:sz w:val="20"/>
          <w:szCs w:val="20"/>
        </w:rPr>
        <w:t xml:space="preserve"> (Miller)</w:t>
      </w:r>
    </w:p>
    <w:p w14:paraId="4D866271" w14:textId="6EA266D4" w:rsidR="0045656E" w:rsidRPr="008C3D3D" w:rsidRDefault="0045656E" w:rsidP="008C3D3D">
      <w:pPr>
        <w:pStyle w:val="ListParagraph"/>
        <w:numPr>
          <w:ilvl w:val="0"/>
          <w:numId w:val="9"/>
        </w:numPr>
        <w:rPr>
          <w:rFonts w:ascii="Times New Roman" w:hAnsi="Times New Roman"/>
          <w:sz w:val="20"/>
        </w:rPr>
      </w:pPr>
      <w:r w:rsidRPr="008C3D3D">
        <w:rPr>
          <w:rFonts w:ascii="Times New Roman" w:hAnsi="Times New Roman"/>
          <w:sz w:val="20"/>
        </w:rPr>
        <w:t>Financials</w:t>
      </w:r>
    </w:p>
    <w:p w14:paraId="1FD97404" w14:textId="0DA71B1B" w:rsidR="0045656E" w:rsidRDefault="0045656E" w:rsidP="00E042CB">
      <w:pPr>
        <w:pStyle w:val="ListParagraph"/>
        <w:numPr>
          <w:ilvl w:val="0"/>
          <w:numId w:val="4"/>
        </w:numPr>
        <w:rPr>
          <w:rFonts w:ascii="Times New Roman" w:hAnsi="Times New Roman"/>
          <w:sz w:val="20"/>
          <w:szCs w:val="20"/>
        </w:rPr>
      </w:pPr>
      <w:r w:rsidRPr="0045656E">
        <w:rPr>
          <w:rFonts w:ascii="Times New Roman" w:hAnsi="Times New Roman"/>
          <w:sz w:val="20"/>
          <w:szCs w:val="20"/>
        </w:rPr>
        <w:t>Vouchers</w:t>
      </w:r>
    </w:p>
    <w:p w14:paraId="5EC7884A" w14:textId="6E12ADF5" w:rsidR="00B06899" w:rsidRDefault="00B06899" w:rsidP="00E042CB">
      <w:pPr>
        <w:pStyle w:val="ListParagraph"/>
        <w:numPr>
          <w:ilvl w:val="0"/>
          <w:numId w:val="4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udit update</w:t>
      </w:r>
    </w:p>
    <w:p w14:paraId="2A2F8087" w14:textId="75015161" w:rsidR="00DF014B" w:rsidRDefault="0006645D" w:rsidP="00E042CB">
      <w:pPr>
        <w:pStyle w:val="ListParagraph"/>
        <w:numPr>
          <w:ilvl w:val="0"/>
          <w:numId w:val="4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orm 990</w:t>
      </w:r>
    </w:p>
    <w:p w14:paraId="30F11835" w14:textId="6365FBE9" w:rsidR="008C3D3D" w:rsidRDefault="008C3D3D" w:rsidP="00E042CB">
      <w:pPr>
        <w:pStyle w:val="ListParagraph"/>
        <w:numPr>
          <w:ilvl w:val="0"/>
          <w:numId w:val="4"/>
        </w:numPr>
        <w:rPr>
          <w:rFonts w:ascii="Times New Roman" w:hAnsi="Times New Roman"/>
          <w:sz w:val="20"/>
          <w:szCs w:val="20"/>
        </w:rPr>
      </w:pPr>
      <w:r w:rsidRPr="008C3D3D">
        <w:rPr>
          <w:rFonts w:ascii="Times New Roman" w:hAnsi="Times New Roman"/>
          <w:sz w:val="20"/>
          <w:szCs w:val="20"/>
        </w:rPr>
        <w:t>Fiscal Year 2023 Budget</w:t>
      </w:r>
    </w:p>
    <w:p w14:paraId="7B9CB065" w14:textId="77777777" w:rsidR="001729C1" w:rsidRDefault="001729C1" w:rsidP="001729C1">
      <w:pPr>
        <w:pStyle w:val="ListParagraph"/>
        <w:rPr>
          <w:rFonts w:ascii="Times New Roman" w:hAnsi="Times New Roman"/>
          <w:sz w:val="20"/>
          <w:szCs w:val="20"/>
        </w:rPr>
      </w:pPr>
    </w:p>
    <w:p w14:paraId="5912275C" w14:textId="1549989F" w:rsidR="00C308C9" w:rsidRDefault="00C00B78" w:rsidP="00E042CB">
      <w:pPr>
        <w:pStyle w:val="ListParagraph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 w:rsidRPr="001E01AF">
        <w:rPr>
          <w:rFonts w:ascii="Times New Roman" w:hAnsi="Times New Roman"/>
          <w:sz w:val="20"/>
          <w:szCs w:val="20"/>
        </w:rPr>
        <w:t>Development Committee report (Sternberg)</w:t>
      </w:r>
    </w:p>
    <w:p w14:paraId="5793611A" w14:textId="77777777" w:rsidR="004E1BAC" w:rsidRDefault="004E1BAC" w:rsidP="009E2083">
      <w:pPr>
        <w:pStyle w:val="ListParagraph"/>
        <w:numPr>
          <w:ilvl w:val="0"/>
          <w:numId w:val="6"/>
        </w:numPr>
        <w:spacing w:after="0"/>
        <w:ind w:left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ovie Night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75DB4908" w14:textId="6F627B60" w:rsidR="005151BE" w:rsidRPr="005151BE" w:rsidRDefault="001332AE" w:rsidP="009E2083">
      <w:pPr>
        <w:pStyle w:val="ListParagraph"/>
        <w:numPr>
          <w:ilvl w:val="0"/>
          <w:numId w:val="6"/>
        </w:numPr>
        <w:spacing w:after="0"/>
        <w:ind w:left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5151BE" w:rsidRPr="005151BE">
        <w:rPr>
          <w:rFonts w:ascii="Times New Roman" w:hAnsi="Times New Roman"/>
          <w:sz w:val="20"/>
          <w:szCs w:val="20"/>
        </w:rPr>
        <w:t xml:space="preserve">pcoming </w:t>
      </w:r>
      <w:r w:rsidR="004E1BAC">
        <w:rPr>
          <w:rFonts w:ascii="Times New Roman" w:hAnsi="Times New Roman"/>
          <w:sz w:val="20"/>
          <w:szCs w:val="20"/>
        </w:rPr>
        <w:t xml:space="preserve">activities </w:t>
      </w:r>
    </w:p>
    <w:p w14:paraId="24A9EF0E" w14:textId="77777777" w:rsidR="002C3F63" w:rsidRDefault="002C3F63" w:rsidP="002C3F63">
      <w:pPr>
        <w:pStyle w:val="ListParagraph"/>
        <w:ind w:left="360"/>
        <w:rPr>
          <w:rFonts w:ascii="Times New Roman" w:hAnsi="Times New Roman"/>
          <w:sz w:val="20"/>
          <w:szCs w:val="20"/>
        </w:rPr>
      </w:pPr>
    </w:p>
    <w:p w14:paraId="1F78EEA1" w14:textId="367614E8" w:rsidR="00D87362" w:rsidRDefault="0045656E" w:rsidP="00E042CB">
      <w:pPr>
        <w:pStyle w:val="ListParagraph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 w:rsidRPr="00D87362">
        <w:rPr>
          <w:rFonts w:ascii="Times New Roman" w:hAnsi="Times New Roman"/>
          <w:sz w:val="20"/>
          <w:szCs w:val="20"/>
        </w:rPr>
        <w:t>Education Committee Report (Roy)</w:t>
      </w:r>
    </w:p>
    <w:p w14:paraId="15E635DD" w14:textId="5E2BDBBE" w:rsidR="00900EAA" w:rsidRDefault="00900EAA" w:rsidP="009E00B5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Enrollment updates</w:t>
      </w:r>
      <w:r w:rsidR="004114CA">
        <w:rPr>
          <w:rFonts w:ascii="Times New Roman" w:hAnsi="Times New Roman"/>
          <w:bCs/>
          <w:sz w:val="20"/>
          <w:szCs w:val="20"/>
        </w:rPr>
        <w:t xml:space="preserve"> </w:t>
      </w:r>
    </w:p>
    <w:p w14:paraId="35504E52" w14:textId="1DDCB8C6" w:rsidR="00461316" w:rsidRDefault="00461316" w:rsidP="009E00B5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Commencement Classes of 2022</w:t>
      </w:r>
    </w:p>
    <w:p w14:paraId="7390A9B7" w14:textId="745A8133" w:rsidR="00900EAA" w:rsidRPr="004114CA" w:rsidRDefault="00900EAA" w:rsidP="004114CA">
      <w:pPr>
        <w:ind w:left="360"/>
        <w:rPr>
          <w:rFonts w:ascii="Times New Roman" w:hAnsi="Times New Roman"/>
          <w:bCs/>
          <w:sz w:val="20"/>
        </w:rPr>
      </w:pPr>
    </w:p>
    <w:p w14:paraId="441264E1" w14:textId="37A93562" w:rsidR="008A2106" w:rsidRDefault="001E01AF" w:rsidP="001E01AF">
      <w:pPr>
        <w:pStyle w:val="ListParagraph"/>
        <w:ind w:left="0"/>
        <w:rPr>
          <w:rFonts w:ascii="Times New Roman" w:eastAsia="Times New Roman" w:hAnsi="Times New Roman"/>
          <w:b/>
          <w:sz w:val="20"/>
          <w:szCs w:val="20"/>
        </w:rPr>
      </w:pPr>
      <w:bookmarkStart w:id="1" w:name="_GoBack"/>
      <w:bookmarkEnd w:id="1"/>
      <w:r>
        <w:rPr>
          <w:rFonts w:ascii="Times New Roman" w:eastAsia="Times New Roman" w:hAnsi="Times New Roman"/>
          <w:b/>
          <w:sz w:val="20"/>
          <w:szCs w:val="20"/>
        </w:rPr>
        <w:t>Adjourn</w:t>
      </w:r>
    </w:p>
    <w:p w14:paraId="7171D172" w14:textId="367CE6AB" w:rsidR="00461316" w:rsidRDefault="00461316" w:rsidP="001E01AF">
      <w:pPr>
        <w:pStyle w:val="ListParagraph"/>
        <w:ind w:left="0"/>
        <w:rPr>
          <w:rFonts w:ascii="Times New Roman" w:eastAsia="Times New Roman" w:hAnsi="Times New Roman"/>
          <w:b/>
          <w:sz w:val="20"/>
          <w:szCs w:val="20"/>
        </w:rPr>
      </w:pPr>
    </w:p>
    <w:p w14:paraId="70AA0975" w14:textId="1A3A3D9F" w:rsidR="00461316" w:rsidRDefault="00461316" w:rsidP="001E01AF">
      <w:pPr>
        <w:pStyle w:val="ListParagraph"/>
        <w:ind w:left="0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>Executive session</w:t>
      </w:r>
    </w:p>
    <w:p w14:paraId="475ACECF" w14:textId="38E94603" w:rsidR="00461316" w:rsidRPr="00461316" w:rsidRDefault="00461316" w:rsidP="00461316">
      <w:pPr>
        <w:pStyle w:val="ListParagraph"/>
        <w:numPr>
          <w:ilvl w:val="0"/>
          <w:numId w:val="8"/>
        </w:numPr>
        <w:rPr>
          <w:rFonts w:ascii="Times New Roman" w:eastAsia="Times New Roman" w:hAnsi="Times New Roman"/>
          <w:sz w:val="20"/>
          <w:szCs w:val="20"/>
        </w:rPr>
      </w:pPr>
      <w:r w:rsidRPr="00461316">
        <w:rPr>
          <w:rFonts w:ascii="Times New Roman" w:eastAsia="Times New Roman" w:hAnsi="Times New Roman"/>
          <w:sz w:val="20"/>
          <w:szCs w:val="20"/>
        </w:rPr>
        <w:t>Network leader annual review</w:t>
      </w:r>
    </w:p>
    <w:p w14:paraId="0670B519" w14:textId="35CF0F05" w:rsidR="008A2106" w:rsidRDefault="008A2106" w:rsidP="001E01AF">
      <w:pPr>
        <w:pStyle w:val="ListParagraph"/>
        <w:ind w:left="0"/>
        <w:rPr>
          <w:rFonts w:ascii="Times New Roman" w:eastAsia="Times New Roman" w:hAnsi="Times New Roman"/>
          <w:b/>
          <w:sz w:val="20"/>
          <w:szCs w:val="20"/>
        </w:rPr>
      </w:pPr>
    </w:p>
    <w:p w14:paraId="50DE41D4" w14:textId="1AB01DFF" w:rsidR="001132C6" w:rsidRDefault="001132C6" w:rsidP="001E01AF">
      <w:pPr>
        <w:pStyle w:val="ListParagraph"/>
        <w:ind w:left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he next board meeting will be </w:t>
      </w:r>
      <w:r w:rsidR="00461316" w:rsidRPr="00461316">
        <w:rPr>
          <w:rFonts w:ascii="Times New Roman" w:hAnsi="Times New Roman"/>
          <w:sz w:val="20"/>
          <w:szCs w:val="20"/>
        </w:rPr>
        <w:t>August 16</w:t>
      </w:r>
      <w:r w:rsidR="00171C20">
        <w:rPr>
          <w:rFonts w:ascii="Times New Roman" w:hAnsi="Times New Roman"/>
          <w:sz w:val="20"/>
          <w:szCs w:val="20"/>
        </w:rPr>
        <w:t>, 7:30 AM</w:t>
      </w:r>
      <w:r>
        <w:rPr>
          <w:rFonts w:ascii="Times New Roman" w:hAnsi="Times New Roman"/>
          <w:sz w:val="20"/>
          <w:szCs w:val="20"/>
        </w:rPr>
        <w:t xml:space="preserve"> </w:t>
      </w:r>
      <w:r w:rsidR="00461316">
        <w:rPr>
          <w:rFonts w:ascii="Times New Roman" w:hAnsi="Times New Roman"/>
          <w:sz w:val="20"/>
          <w:szCs w:val="20"/>
        </w:rPr>
        <w:t>in the HRHS Lyceum</w:t>
      </w:r>
    </w:p>
    <w:sectPr w:rsidR="001132C6" w:rsidSect="00A7560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94F2F" w14:textId="77777777" w:rsidR="0055452E" w:rsidRDefault="0055452E" w:rsidP="00AF2375">
      <w:r>
        <w:separator/>
      </w:r>
    </w:p>
  </w:endnote>
  <w:endnote w:type="continuationSeparator" w:id="0">
    <w:p w14:paraId="25899A48" w14:textId="77777777" w:rsidR="0055452E" w:rsidRDefault="0055452E" w:rsidP="00AF2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BD381" w14:textId="77777777" w:rsidR="00160745" w:rsidRPr="00A75601" w:rsidRDefault="00160745" w:rsidP="00AF2375">
    <w:pPr>
      <w:pStyle w:val="Footer"/>
      <w:jc w:val="center"/>
      <w:rPr>
        <w:rFonts w:asciiTheme="minorHAnsi" w:hAnsiTheme="minorHAnsi" w:cstheme="minorHAnsi"/>
        <w:color w:val="D9D9D9" w:themeColor="background1" w:themeShade="D9"/>
        <w:spacing w:val="20"/>
        <w:sz w:val="20"/>
      </w:rPr>
    </w:pPr>
    <w:r w:rsidRPr="00A75601">
      <w:rPr>
        <w:rFonts w:asciiTheme="minorHAnsi" w:hAnsiTheme="minorHAnsi" w:cstheme="minorHAnsi"/>
        <w:iCs/>
        <w:color w:val="D9D9D9" w:themeColor="background1" w:themeShade="D9"/>
        <w:spacing w:val="20"/>
        <w:sz w:val="20"/>
      </w:rPr>
      <w:t>Herron High School is not affiliated with the Herron School of Art and Design at IUPUI</w:t>
    </w:r>
  </w:p>
  <w:p w14:paraId="62FDF760" w14:textId="77777777" w:rsidR="00160745" w:rsidRDefault="00160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3269D" w14:textId="77777777" w:rsidR="00160745" w:rsidRPr="002826BC" w:rsidRDefault="00160745" w:rsidP="002826BC">
    <w:pPr>
      <w:tabs>
        <w:tab w:val="center" w:pos="4680"/>
        <w:tab w:val="right" w:pos="9360"/>
      </w:tabs>
      <w:jc w:val="center"/>
      <w:rPr>
        <w:rFonts w:asciiTheme="minorHAnsi" w:hAnsiTheme="minorHAnsi" w:cstheme="minorHAnsi"/>
        <w:color w:val="D9D9D9" w:themeColor="background1" w:themeShade="D9"/>
        <w:spacing w:val="24"/>
        <w:sz w:val="18"/>
        <w:szCs w:val="18"/>
      </w:rPr>
    </w:pPr>
    <w:r w:rsidRPr="002826BC">
      <w:rPr>
        <w:rFonts w:asciiTheme="minorHAnsi" w:hAnsiTheme="minorHAnsi" w:cstheme="minorHAnsi"/>
        <w:color w:val="D9D9D9" w:themeColor="background1" w:themeShade="D9"/>
        <w:spacing w:val="24"/>
        <w:sz w:val="18"/>
        <w:szCs w:val="18"/>
      </w:rPr>
      <w:t>Herron High School is not affiliated with the Herron School of Art and Design at IUPUI</w:t>
    </w:r>
  </w:p>
  <w:p w14:paraId="1CBD564A" w14:textId="77777777" w:rsidR="00160745" w:rsidRDefault="00160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FD591" w14:textId="77777777" w:rsidR="0055452E" w:rsidRDefault="0055452E" w:rsidP="00AF2375">
      <w:r>
        <w:separator/>
      </w:r>
    </w:p>
  </w:footnote>
  <w:footnote w:type="continuationSeparator" w:id="0">
    <w:p w14:paraId="0A9DAB3D" w14:textId="77777777" w:rsidR="0055452E" w:rsidRDefault="0055452E" w:rsidP="00AF23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2A866" w14:textId="77777777" w:rsidR="00160745" w:rsidRDefault="0016074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A315A86" wp14:editId="226A87F2">
          <wp:simplePos x="0" y="0"/>
          <wp:positionH relativeFrom="margin">
            <wp:align>center</wp:align>
          </wp:positionH>
          <wp:positionV relativeFrom="margin">
            <wp:posOffset>-523875</wp:posOffset>
          </wp:positionV>
          <wp:extent cx="4533900" cy="12287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257" b="20288"/>
                  <a:stretch>
                    <a:fillRect/>
                  </a:stretch>
                </pic:blipFill>
                <pic:spPr bwMode="auto">
                  <a:xfrm>
                    <a:off x="0" y="0"/>
                    <a:ext cx="4533900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A2243"/>
    <w:multiLevelType w:val="multilevel"/>
    <w:tmpl w:val="0409001D"/>
    <w:numStyleLink w:val="Style1"/>
  </w:abstractNum>
  <w:abstractNum w:abstractNumId="1" w15:restartNumberingAfterBreak="0">
    <w:nsid w:val="2644366C"/>
    <w:multiLevelType w:val="hybridMultilevel"/>
    <w:tmpl w:val="1924D8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755F78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75F3E27"/>
    <w:multiLevelType w:val="hybridMultilevel"/>
    <w:tmpl w:val="40E2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67A35"/>
    <w:multiLevelType w:val="hybridMultilevel"/>
    <w:tmpl w:val="DE9A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67471"/>
    <w:multiLevelType w:val="hybridMultilevel"/>
    <w:tmpl w:val="D130A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D319E"/>
    <w:multiLevelType w:val="hybridMultilevel"/>
    <w:tmpl w:val="4ED6B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80650"/>
    <w:multiLevelType w:val="hybridMultilevel"/>
    <w:tmpl w:val="91087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0660F"/>
    <w:multiLevelType w:val="hybridMultilevel"/>
    <w:tmpl w:val="87AE9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0E8E6C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4"/>
  </w:num>
  <w:num w:numId="4">
    <w:abstractNumId w:val="8"/>
  </w:num>
  <w:num w:numId="5">
    <w:abstractNumId w:val="3"/>
  </w:num>
  <w:num w:numId="6">
    <w:abstractNumId w:val="1"/>
  </w:num>
  <w:num w:numId="7">
    <w:abstractNumId w:val="5"/>
  </w:num>
  <w:num w:numId="8">
    <w:abstractNumId w:val="7"/>
  </w:num>
  <w:num w:numId="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wNDYwtTQwMTExNDBV0lEKTi0uzszPAykwqwUAPmkqnywAAAA="/>
  </w:docVars>
  <w:rsids>
    <w:rsidRoot w:val="00AF2375"/>
    <w:rsid w:val="000000FA"/>
    <w:rsid w:val="0000155E"/>
    <w:rsid w:val="00013100"/>
    <w:rsid w:val="000145B7"/>
    <w:rsid w:val="00021A1A"/>
    <w:rsid w:val="00023E4B"/>
    <w:rsid w:val="00026ABD"/>
    <w:rsid w:val="00033490"/>
    <w:rsid w:val="000343B2"/>
    <w:rsid w:val="0004346E"/>
    <w:rsid w:val="0004422F"/>
    <w:rsid w:val="00051007"/>
    <w:rsid w:val="00053AE5"/>
    <w:rsid w:val="000542E2"/>
    <w:rsid w:val="00056EDE"/>
    <w:rsid w:val="000612E3"/>
    <w:rsid w:val="0006645D"/>
    <w:rsid w:val="00073219"/>
    <w:rsid w:val="00080C10"/>
    <w:rsid w:val="00085A88"/>
    <w:rsid w:val="000865CB"/>
    <w:rsid w:val="000917FB"/>
    <w:rsid w:val="00093227"/>
    <w:rsid w:val="000B2B5F"/>
    <w:rsid w:val="000B6712"/>
    <w:rsid w:val="000C0325"/>
    <w:rsid w:val="000C247F"/>
    <w:rsid w:val="000C2A07"/>
    <w:rsid w:val="000C4B7A"/>
    <w:rsid w:val="000D2D05"/>
    <w:rsid w:val="000D3C29"/>
    <w:rsid w:val="000E1C3E"/>
    <w:rsid w:val="000E37BD"/>
    <w:rsid w:val="000F2888"/>
    <w:rsid w:val="000F396F"/>
    <w:rsid w:val="0010285D"/>
    <w:rsid w:val="00103550"/>
    <w:rsid w:val="001064BA"/>
    <w:rsid w:val="001132C6"/>
    <w:rsid w:val="0012008A"/>
    <w:rsid w:val="001332AE"/>
    <w:rsid w:val="00133C94"/>
    <w:rsid w:val="001366ED"/>
    <w:rsid w:val="00156F00"/>
    <w:rsid w:val="00160745"/>
    <w:rsid w:val="00171BE8"/>
    <w:rsid w:val="00171C20"/>
    <w:rsid w:val="0017276A"/>
    <w:rsid w:val="001729C1"/>
    <w:rsid w:val="00181A7C"/>
    <w:rsid w:val="001861BC"/>
    <w:rsid w:val="0019406E"/>
    <w:rsid w:val="001A35A6"/>
    <w:rsid w:val="001A37EA"/>
    <w:rsid w:val="001A51C0"/>
    <w:rsid w:val="001B261C"/>
    <w:rsid w:val="001B316A"/>
    <w:rsid w:val="001C28D8"/>
    <w:rsid w:val="001C2FF3"/>
    <w:rsid w:val="001C36A2"/>
    <w:rsid w:val="001C680F"/>
    <w:rsid w:val="001E01AF"/>
    <w:rsid w:val="001E5852"/>
    <w:rsid w:val="001E63A0"/>
    <w:rsid w:val="001F4102"/>
    <w:rsid w:val="00201D29"/>
    <w:rsid w:val="00207DA6"/>
    <w:rsid w:val="00214217"/>
    <w:rsid w:val="002171DF"/>
    <w:rsid w:val="00217626"/>
    <w:rsid w:val="00231810"/>
    <w:rsid w:val="00233F03"/>
    <w:rsid w:val="00237CFE"/>
    <w:rsid w:val="0024061B"/>
    <w:rsid w:val="002410E2"/>
    <w:rsid w:val="00241FA7"/>
    <w:rsid w:val="00242924"/>
    <w:rsid w:val="0024796C"/>
    <w:rsid w:val="00250473"/>
    <w:rsid w:val="00265E82"/>
    <w:rsid w:val="00265F33"/>
    <w:rsid w:val="002663EB"/>
    <w:rsid w:val="00281BBE"/>
    <w:rsid w:val="002826BC"/>
    <w:rsid w:val="0028336A"/>
    <w:rsid w:val="002837D1"/>
    <w:rsid w:val="002840E4"/>
    <w:rsid w:val="00284E2A"/>
    <w:rsid w:val="002941D9"/>
    <w:rsid w:val="00297AA2"/>
    <w:rsid w:val="002A10A1"/>
    <w:rsid w:val="002A355D"/>
    <w:rsid w:val="002A5073"/>
    <w:rsid w:val="002B252D"/>
    <w:rsid w:val="002C1298"/>
    <w:rsid w:val="002C3248"/>
    <w:rsid w:val="002C3F63"/>
    <w:rsid w:val="002C7D9F"/>
    <w:rsid w:val="002D3E2D"/>
    <w:rsid w:val="002D51A4"/>
    <w:rsid w:val="002F00DE"/>
    <w:rsid w:val="002F01CD"/>
    <w:rsid w:val="002F04CD"/>
    <w:rsid w:val="003024BD"/>
    <w:rsid w:val="00302FAC"/>
    <w:rsid w:val="00307C11"/>
    <w:rsid w:val="00313A80"/>
    <w:rsid w:val="0032204A"/>
    <w:rsid w:val="0032470E"/>
    <w:rsid w:val="00330436"/>
    <w:rsid w:val="0033064F"/>
    <w:rsid w:val="00333CFC"/>
    <w:rsid w:val="0033675D"/>
    <w:rsid w:val="003461BE"/>
    <w:rsid w:val="00362E2B"/>
    <w:rsid w:val="00363F71"/>
    <w:rsid w:val="00364718"/>
    <w:rsid w:val="00366F35"/>
    <w:rsid w:val="00370976"/>
    <w:rsid w:val="0037414F"/>
    <w:rsid w:val="0038128A"/>
    <w:rsid w:val="0039047A"/>
    <w:rsid w:val="00395624"/>
    <w:rsid w:val="00395EF7"/>
    <w:rsid w:val="003A1C37"/>
    <w:rsid w:val="003A68DC"/>
    <w:rsid w:val="003A76AF"/>
    <w:rsid w:val="003B62C7"/>
    <w:rsid w:val="003C3B85"/>
    <w:rsid w:val="003C465A"/>
    <w:rsid w:val="003D3311"/>
    <w:rsid w:val="003E0576"/>
    <w:rsid w:val="003E63A5"/>
    <w:rsid w:val="003E6BFF"/>
    <w:rsid w:val="003E7E4C"/>
    <w:rsid w:val="003F55EB"/>
    <w:rsid w:val="003F6AE0"/>
    <w:rsid w:val="004058F6"/>
    <w:rsid w:val="004069C7"/>
    <w:rsid w:val="004114CA"/>
    <w:rsid w:val="00413AEE"/>
    <w:rsid w:val="00413E50"/>
    <w:rsid w:val="00421219"/>
    <w:rsid w:val="00431B9C"/>
    <w:rsid w:val="0044270C"/>
    <w:rsid w:val="004433DB"/>
    <w:rsid w:val="004514CE"/>
    <w:rsid w:val="0045656E"/>
    <w:rsid w:val="00461316"/>
    <w:rsid w:val="00467DE3"/>
    <w:rsid w:val="00473767"/>
    <w:rsid w:val="00474E3A"/>
    <w:rsid w:val="00477889"/>
    <w:rsid w:val="00483C6E"/>
    <w:rsid w:val="004A3876"/>
    <w:rsid w:val="004A4172"/>
    <w:rsid w:val="004B3292"/>
    <w:rsid w:val="004B3388"/>
    <w:rsid w:val="004B4FD5"/>
    <w:rsid w:val="004C02F6"/>
    <w:rsid w:val="004C39B5"/>
    <w:rsid w:val="004C63BC"/>
    <w:rsid w:val="004D38FF"/>
    <w:rsid w:val="004D672A"/>
    <w:rsid w:val="004E1BAC"/>
    <w:rsid w:val="004E6986"/>
    <w:rsid w:val="004F7568"/>
    <w:rsid w:val="00501DF8"/>
    <w:rsid w:val="00502986"/>
    <w:rsid w:val="00511D38"/>
    <w:rsid w:val="00512B66"/>
    <w:rsid w:val="005148E1"/>
    <w:rsid w:val="005151BE"/>
    <w:rsid w:val="005167F0"/>
    <w:rsid w:val="00516EB2"/>
    <w:rsid w:val="00532D09"/>
    <w:rsid w:val="00533A7F"/>
    <w:rsid w:val="0053482D"/>
    <w:rsid w:val="00543B28"/>
    <w:rsid w:val="00544F4D"/>
    <w:rsid w:val="00545116"/>
    <w:rsid w:val="0055452E"/>
    <w:rsid w:val="005560A7"/>
    <w:rsid w:val="0057047B"/>
    <w:rsid w:val="0057113D"/>
    <w:rsid w:val="005740DC"/>
    <w:rsid w:val="00582830"/>
    <w:rsid w:val="00582AB3"/>
    <w:rsid w:val="00584F5E"/>
    <w:rsid w:val="00587815"/>
    <w:rsid w:val="00590B58"/>
    <w:rsid w:val="00591EC0"/>
    <w:rsid w:val="00597274"/>
    <w:rsid w:val="005A3966"/>
    <w:rsid w:val="005A4440"/>
    <w:rsid w:val="005B2E2C"/>
    <w:rsid w:val="005B5663"/>
    <w:rsid w:val="005B6177"/>
    <w:rsid w:val="005C153C"/>
    <w:rsid w:val="005C23D7"/>
    <w:rsid w:val="005C36A6"/>
    <w:rsid w:val="005C712D"/>
    <w:rsid w:val="005E4F3C"/>
    <w:rsid w:val="005E7308"/>
    <w:rsid w:val="005F4FF8"/>
    <w:rsid w:val="0061019E"/>
    <w:rsid w:val="00611FF8"/>
    <w:rsid w:val="00613AD2"/>
    <w:rsid w:val="006212ED"/>
    <w:rsid w:val="006216AB"/>
    <w:rsid w:val="00624E01"/>
    <w:rsid w:val="006277DA"/>
    <w:rsid w:val="006407C4"/>
    <w:rsid w:val="00640B5D"/>
    <w:rsid w:val="00644F5C"/>
    <w:rsid w:val="0065204A"/>
    <w:rsid w:val="00656559"/>
    <w:rsid w:val="00662C42"/>
    <w:rsid w:val="00663702"/>
    <w:rsid w:val="0067207E"/>
    <w:rsid w:val="00674413"/>
    <w:rsid w:val="00675EDC"/>
    <w:rsid w:val="006800DB"/>
    <w:rsid w:val="00686C4A"/>
    <w:rsid w:val="00691B2B"/>
    <w:rsid w:val="00695278"/>
    <w:rsid w:val="006A033D"/>
    <w:rsid w:val="006A4A55"/>
    <w:rsid w:val="006A715A"/>
    <w:rsid w:val="006E5FA8"/>
    <w:rsid w:val="006F0DCC"/>
    <w:rsid w:val="006F384A"/>
    <w:rsid w:val="00700B03"/>
    <w:rsid w:val="007010EB"/>
    <w:rsid w:val="00716D42"/>
    <w:rsid w:val="0072715A"/>
    <w:rsid w:val="007307ED"/>
    <w:rsid w:val="00736EED"/>
    <w:rsid w:val="00740F62"/>
    <w:rsid w:val="0074342C"/>
    <w:rsid w:val="0074735F"/>
    <w:rsid w:val="00750CC0"/>
    <w:rsid w:val="00757D51"/>
    <w:rsid w:val="00767C81"/>
    <w:rsid w:val="00770C7B"/>
    <w:rsid w:val="007808B8"/>
    <w:rsid w:val="00784385"/>
    <w:rsid w:val="0079317B"/>
    <w:rsid w:val="00793FDA"/>
    <w:rsid w:val="007C26C9"/>
    <w:rsid w:val="007C7C92"/>
    <w:rsid w:val="007D18F7"/>
    <w:rsid w:val="007D2CF6"/>
    <w:rsid w:val="007D2DE3"/>
    <w:rsid w:val="007D46A1"/>
    <w:rsid w:val="007D66B6"/>
    <w:rsid w:val="007D7A7A"/>
    <w:rsid w:val="007E56EE"/>
    <w:rsid w:val="007F23C1"/>
    <w:rsid w:val="007F456F"/>
    <w:rsid w:val="00801085"/>
    <w:rsid w:val="008137CF"/>
    <w:rsid w:val="00820A09"/>
    <w:rsid w:val="00820F45"/>
    <w:rsid w:val="0082634E"/>
    <w:rsid w:val="00826486"/>
    <w:rsid w:val="0083648D"/>
    <w:rsid w:val="008401CC"/>
    <w:rsid w:val="00852589"/>
    <w:rsid w:val="00852A54"/>
    <w:rsid w:val="00853DBA"/>
    <w:rsid w:val="00855AE7"/>
    <w:rsid w:val="008872AE"/>
    <w:rsid w:val="008A2106"/>
    <w:rsid w:val="008A5A37"/>
    <w:rsid w:val="008A6EC6"/>
    <w:rsid w:val="008B1ECA"/>
    <w:rsid w:val="008B2695"/>
    <w:rsid w:val="008C323B"/>
    <w:rsid w:val="008C3D3D"/>
    <w:rsid w:val="008C44F9"/>
    <w:rsid w:val="008C5CE3"/>
    <w:rsid w:val="008C7034"/>
    <w:rsid w:val="008E0812"/>
    <w:rsid w:val="008E2EBE"/>
    <w:rsid w:val="008E5F9F"/>
    <w:rsid w:val="008F23BD"/>
    <w:rsid w:val="008F6957"/>
    <w:rsid w:val="00900EAA"/>
    <w:rsid w:val="00904C4A"/>
    <w:rsid w:val="00907A77"/>
    <w:rsid w:val="00913417"/>
    <w:rsid w:val="009411FE"/>
    <w:rsid w:val="00941200"/>
    <w:rsid w:val="0094148D"/>
    <w:rsid w:val="00954BAE"/>
    <w:rsid w:val="0096344D"/>
    <w:rsid w:val="00973725"/>
    <w:rsid w:val="00973BBB"/>
    <w:rsid w:val="009767E7"/>
    <w:rsid w:val="009817CF"/>
    <w:rsid w:val="00982D0F"/>
    <w:rsid w:val="00983311"/>
    <w:rsid w:val="00991F8F"/>
    <w:rsid w:val="009A1768"/>
    <w:rsid w:val="009A41FB"/>
    <w:rsid w:val="009B609D"/>
    <w:rsid w:val="009C5A32"/>
    <w:rsid w:val="009C6DBC"/>
    <w:rsid w:val="009D2FE7"/>
    <w:rsid w:val="009D4089"/>
    <w:rsid w:val="009D41FC"/>
    <w:rsid w:val="009E00B5"/>
    <w:rsid w:val="009E1DF8"/>
    <w:rsid w:val="009E4808"/>
    <w:rsid w:val="009E50B9"/>
    <w:rsid w:val="009F048B"/>
    <w:rsid w:val="009F0497"/>
    <w:rsid w:val="009F1748"/>
    <w:rsid w:val="009F7F6C"/>
    <w:rsid w:val="00A00EFD"/>
    <w:rsid w:val="00A03066"/>
    <w:rsid w:val="00A11CC9"/>
    <w:rsid w:val="00A12B69"/>
    <w:rsid w:val="00A13E3B"/>
    <w:rsid w:val="00A32292"/>
    <w:rsid w:val="00A34C04"/>
    <w:rsid w:val="00A413E7"/>
    <w:rsid w:val="00A42E45"/>
    <w:rsid w:val="00A555ED"/>
    <w:rsid w:val="00A6463E"/>
    <w:rsid w:val="00A739CF"/>
    <w:rsid w:val="00A75601"/>
    <w:rsid w:val="00A766D8"/>
    <w:rsid w:val="00A80746"/>
    <w:rsid w:val="00A80C2A"/>
    <w:rsid w:val="00A84B03"/>
    <w:rsid w:val="00A903BF"/>
    <w:rsid w:val="00AA46BF"/>
    <w:rsid w:val="00AA54DF"/>
    <w:rsid w:val="00AB300C"/>
    <w:rsid w:val="00AB32B0"/>
    <w:rsid w:val="00AC175A"/>
    <w:rsid w:val="00AC20D4"/>
    <w:rsid w:val="00AC37C3"/>
    <w:rsid w:val="00AC6AF7"/>
    <w:rsid w:val="00AD6A3C"/>
    <w:rsid w:val="00AE5602"/>
    <w:rsid w:val="00AF2375"/>
    <w:rsid w:val="00AF320E"/>
    <w:rsid w:val="00B00166"/>
    <w:rsid w:val="00B04FD2"/>
    <w:rsid w:val="00B06899"/>
    <w:rsid w:val="00B13D5F"/>
    <w:rsid w:val="00B13DAB"/>
    <w:rsid w:val="00B15956"/>
    <w:rsid w:val="00B15DB9"/>
    <w:rsid w:val="00B2168F"/>
    <w:rsid w:val="00B255D8"/>
    <w:rsid w:val="00B2748C"/>
    <w:rsid w:val="00B27BCD"/>
    <w:rsid w:val="00B315AC"/>
    <w:rsid w:val="00B3603C"/>
    <w:rsid w:val="00B40568"/>
    <w:rsid w:val="00B461F5"/>
    <w:rsid w:val="00B47E55"/>
    <w:rsid w:val="00B5214F"/>
    <w:rsid w:val="00B54E47"/>
    <w:rsid w:val="00B56F03"/>
    <w:rsid w:val="00B61D86"/>
    <w:rsid w:val="00B6312D"/>
    <w:rsid w:val="00B634D6"/>
    <w:rsid w:val="00B740C7"/>
    <w:rsid w:val="00B76C1A"/>
    <w:rsid w:val="00B82DD1"/>
    <w:rsid w:val="00B87E41"/>
    <w:rsid w:val="00B96FDA"/>
    <w:rsid w:val="00BA7715"/>
    <w:rsid w:val="00BA7AC4"/>
    <w:rsid w:val="00BB17D0"/>
    <w:rsid w:val="00BB203B"/>
    <w:rsid w:val="00BB225C"/>
    <w:rsid w:val="00BC5F4B"/>
    <w:rsid w:val="00BC6D5F"/>
    <w:rsid w:val="00BE1907"/>
    <w:rsid w:val="00BF5966"/>
    <w:rsid w:val="00BF6E61"/>
    <w:rsid w:val="00C00B78"/>
    <w:rsid w:val="00C13F1D"/>
    <w:rsid w:val="00C15F44"/>
    <w:rsid w:val="00C22852"/>
    <w:rsid w:val="00C23C1A"/>
    <w:rsid w:val="00C27417"/>
    <w:rsid w:val="00C308C9"/>
    <w:rsid w:val="00C308E6"/>
    <w:rsid w:val="00C313B3"/>
    <w:rsid w:val="00C42497"/>
    <w:rsid w:val="00C64B7D"/>
    <w:rsid w:val="00C64CFB"/>
    <w:rsid w:val="00C740F3"/>
    <w:rsid w:val="00CA579A"/>
    <w:rsid w:val="00CA6941"/>
    <w:rsid w:val="00CB0EBD"/>
    <w:rsid w:val="00CC677E"/>
    <w:rsid w:val="00CD31BD"/>
    <w:rsid w:val="00CD406B"/>
    <w:rsid w:val="00CD73FF"/>
    <w:rsid w:val="00CD7E96"/>
    <w:rsid w:val="00CE09F4"/>
    <w:rsid w:val="00CE6319"/>
    <w:rsid w:val="00CF0311"/>
    <w:rsid w:val="00CF3010"/>
    <w:rsid w:val="00CF3A44"/>
    <w:rsid w:val="00D046B8"/>
    <w:rsid w:val="00D25140"/>
    <w:rsid w:val="00D26EFB"/>
    <w:rsid w:val="00D273AE"/>
    <w:rsid w:val="00D30D04"/>
    <w:rsid w:val="00D3226A"/>
    <w:rsid w:val="00D3231D"/>
    <w:rsid w:val="00D33750"/>
    <w:rsid w:val="00D34B67"/>
    <w:rsid w:val="00D374ED"/>
    <w:rsid w:val="00D443DD"/>
    <w:rsid w:val="00D509F5"/>
    <w:rsid w:val="00D5504E"/>
    <w:rsid w:val="00D600FC"/>
    <w:rsid w:val="00D60BE5"/>
    <w:rsid w:val="00D66C4D"/>
    <w:rsid w:val="00D705D3"/>
    <w:rsid w:val="00D85A66"/>
    <w:rsid w:val="00D87362"/>
    <w:rsid w:val="00D96BFB"/>
    <w:rsid w:val="00DA42D6"/>
    <w:rsid w:val="00DA7DA0"/>
    <w:rsid w:val="00DC3E94"/>
    <w:rsid w:val="00DD76CB"/>
    <w:rsid w:val="00DD78CE"/>
    <w:rsid w:val="00DD7E1D"/>
    <w:rsid w:val="00DE074D"/>
    <w:rsid w:val="00DE1F33"/>
    <w:rsid w:val="00DF014B"/>
    <w:rsid w:val="00E024B5"/>
    <w:rsid w:val="00E042CB"/>
    <w:rsid w:val="00E06E00"/>
    <w:rsid w:val="00E1522F"/>
    <w:rsid w:val="00E176C2"/>
    <w:rsid w:val="00E203B6"/>
    <w:rsid w:val="00E3176E"/>
    <w:rsid w:val="00E368FA"/>
    <w:rsid w:val="00E41969"/>
    <w:rsid w:val="00E43004"/>
    <w:rsid w:val="00E47E9D"/>
    <w:rsid w:val="00E53CF7"/>
    <w:rsid w:val="00E54F07"/>
    <w:rsid w:val="00E56367"/>
    <w:rsid w:val="00E626DE"/>
    <w:rsid w:val="00E6568C"/>
    <w:rsid w:val="00E71423"/>
    <w:rsid w:val="00E71B75"/>
    <w:rsid w:val="00E72C25"/>
    <w:rsid w:val="00E730A1"/>
    <w:rsid w:val="00E752A7"/>
    <w:rsid w:val="00E76531"/>
    <w:rsid w:val="00E8095E"/>
    <w:rsid w:val="00E817FF"/>
    <w:rsid w:val="00E84F2F"/>
    <w:rsid w:val="00E862AA"/>
    <w:rsid w:val="00E867F1"/>
    <w:rsid w:val="00E91CE8"/>
    <w:rsid w:val="00E94218"/>
    <w:rsid w:val="00EB6942"/>
    <w:rsid w:val="00ED56FF"/>
    <w:rsid w:val="00EE56FC"/>
    <w:rsid w:val="00EF766F"/>
    <w:rsid w:val="00F06909"/>
    <w:rsid w:val="00F06E14"/>
    <w:rsid w:val="00F122F0"/>
    <w:rsid w:val="00F1700D"/>
    <w:rsid w:val="00F26A73"/>
    <w:rsid w:val="00F271DE"/>
    <w:rsid w:val="00F30EAD"/>
    <w:rsid w:val="00F3561E"/>
    <w:rsid w:val="00F55321"/>
    <w:rsid w:val="00F56F6F"/>
    <w:rsid w:val="00F65C1C"/>
    <w:rsid w:val="00F701F9"/>
    <w:rsid w:val="00F731AE"/>
    <w:rsid w:val="00F75E90"/>
    <w:rsid w:val="00F81FCB"/>
    <w:rsid w:val="00F92740"/>
    <w:rsid w:val="00F93D42"/>
    <w:rsid w:val="00F9447D"/>
    <w:rsid w:val="00F9552C"/>
    <w:rsid w:val="00FA17F5"/>
    <w:rsid w:val="00FA3683"/>
    <w:rsid w:val="00FA6584"/>
    <w:rsid w:val="00FA6D8C"/>
    <w:rsid w:val="00FB7542"/>
    <w:rsid w:val="00FC00FD"/>
    <w:rsid w:val="00FC2B5A"/>
    <w:rsid w:val="00FD41E9"/>
    <w:rsid w:val="00FD4F7F"/>
    <w:rsid w:val="00FD5210"/>
    <w:rsid w:val="00FE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121A2A"/>
  <w15:docId w15:val="{E7B77101-E4C5-45E2-9C4D-D429671C7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34E"/>
    <w:rPr>
      <w:rFonts w:ascii="Courier New" w:eastAsia="Times New Roman" w:hAnsi="Courier New"/>
      <w:sz w:val="24"/>
    </w:rPr>
  </w:style>
  <w:style w:type="paragraph" w:styleId="Heading1">
    <w:name w:val="heading 1"/>
    <w:basedOn w:val="Normal"/>
    <w:next w:val="Normal"/>
    <w:qFormat/>
    <w:rsid w:val="0082634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600"/>
      </w:tabs>
      <w:ind w:right="144"/>
      <w:jc w:val="center"/>
      <w:outlineLvl w:val="0"/>
    </w:pPr>
    <w:rPr>
      <w:rFonts w:ascii="Times New Roman" w:hAnsi="Times New Roman"/>
      <w:b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1E02"/>
    <w:pPr>
      <w:keepNext/>
      <w:spacing w:line="360" w:lineRule="auto"/>
      <w:outlineLvl w:val="1"/>
    </w:pPr>
    <w:rPr>
      <w:rFonts w:ascii="Times New Roman" w:hAnsi="Times New Roman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3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F2375"/>
    <w:rPr>
      <w:rFonts w:ascii="Tahoma" w:hAnsi="Tahoma" w:cs="Tahoma"/>
      <w:sz w:val="16"/>
      <w:szCs w:val="16"/>
    </w:rPr>
  </w:style>
  <w:style w:type="paragraph" w:styleId="NoSpacing">
    <w:name w:val="No Spacing"/>
    <w:qFormat/>
    <w:rsid w:val="00AF2375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F23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F237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F23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F2375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rsid w:val="0082634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600"/>
      </w:tabs>
      <w:ind w:right="144"/>
      <w:jc w:val="both"/>
    </w:pPr>
    <w:rPr>
      <w:rFonts w:ascii="Times New Roman" w:hAnsi="Times New Roman"/>
    </w:rPr>
  </w:style>
  <w:style w:type="paragraph" w:styleId="BlockText">
    <w:name w:val="Block Text"/>
    <w:basedOn w:val="Normal"/>
    <w:rsid w:val="0082634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600"/>
      </w:tabs>
      <w:ind w:left="720" w:right="144"/>
      <w:jc w:val="both"/>
    </w:pPr>
    <w:rPr>
      <w:rFonts w:ascii="Times New Roman" w:hAnsi="Times New Roman"/>
    </w:rPr>
  </w:style>
  <w:style w:type="paragraph" w:styleId="NormalWeb">
    <w:name w:val="Normal (Web)"/>
    <w:basedOn w:val="Normal"/>
    <w:rsid w:val="004E6986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qFormat/>
    <w:rsid w:val="004E6986"/>
    <w:rPr>
      <w:b/>
      <w:bCs/>
    </w:rPr>
  </w:style>
  <w:style w:type="paragraph" w:customStyle="1" w:styleId="style4">
    <w:name w:val="style4"/>
    <w:basedOn w:val="Normal"/>
    <w:rsid w:val="00E867F1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styleId="Title">
    <w:name w:val="Title"/>
    <w:basedOn w:val="Normal"/>
    <w:qFormat/>
    <w:rsid w:val="00F92740"/>
    <w:pPr>
      <w:jc w:val="center"/>
    </w:pPr>
    <w:rPr>
      <w:rFonts w:ascii="Times" w:eastAsia="Times" w:hAnsi="Times"/>
      <w:b/>
    </w:rPr>
  </w:style>
  <w:style w:type="character" w:styleId="Hyperlink">
    <w:name w:val="Hyperlink"/>
    <w:rsid w:val="002A355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3CFC"/>
    <w:rPr>
      <w:b/>
      <w:bCs/>
      <w:i w:val="0"/>
      <w:iCs w:val="0"/>
    </w:rPr>
  </w:style>
  <w:style w:type="character" w:customStyle="1" w:styleId="st1">
    <w:name w:val="st1"/>
    <w:basedOn w:val="DefaultParagraphFont"/>
    <w:rsid w:val="00333CFC"/>
  </w:style>
  <w:style w:type="paragraph" w:styleId="ListParagraph">
    <w:name w:val="List Paragraph"/>
    <w:basedOn w:val="Normal"/>
    <w:uiPriority w:val="34"/>
    <w:qFormat/>
    <w:rsid w:val="0058283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C15F44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15F44"/>
    <w:rPr>
      <w:rFonts w:ascii="Consolas" w:hAnsi="Consolas"/>
      <w:sz w:val="21"/>
      <w:szCs w:val="21"/>
    </w:rPr>
  </w:style>
  <w:style w:type="numbering" w:customStyle="1" w:styleId="Style1">
    <w:name w:val="Style1"/>
    <w:uiPriority w:val="99"/>
    <w:rsid w:val="00C15F44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2F01C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1CD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1CD"/>
    <w:rPr>
      <w:rFonts w:ascii="Courier New" w:eastAsia="Times New Roman" w:hAnsi="Courier New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1C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1CD"/>
    <w:rPr>
      <w:rFonts w:ascii="Courier New" w:eastAsia="Times New Roman" w:hAnsi="Courier New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E1E02"/>
    <w:rPr>
      <w:rFonts w:ascii="Times New Roman" w:eastAsia="Times New Roman" w:hAnsi="Times New Roman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21A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FD5"/>
    <w:rPr>
      <w:color w:val="800080" w:themeColor="followedHyperlink"/>
      <w:u w:val="single"/>
    </w:rPr>
  </w:style>
  <w:style w:type="numbering" w:customStyle="1" w:styleId="Style11">
    <w:name w:val="Style11"/>
    <w:uiPriority w:val="99"/>
    <w:rsid w:val="008A2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8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1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77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737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26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03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714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6627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225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2620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785582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7079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95466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33809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5957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1954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4703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40904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9022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5139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968688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93965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43921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22022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451407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59233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051357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87895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96895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69132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6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51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27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1AD6D-2724-46B1-A919-446D7F2F8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Agenda April 2021</vt:lpstr>
    </vt:vector>
  </TitlesOfParts>
  <Company>Herron High School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Agenda April 2021</dc:title>
  <dc:creator>Karen Lalioff</dc:creator>
  <cp:lastModifiedBy>Karen Lalioff</cp:lastModifiedBy>
  <cp:revision>8</cp:revision>
  <cp:lastPrinted>2021-02-15T23:23:00Z</cp:lastPrinted>
  <dcterms:created xsi:type="dcterms:W3CDTF">2022-05-10T14:20:00Z</dcterms:created>
  <dcterms:modified xsi:type="dcterms:W3CDTF">2022-05-10T19:40:00Z</dcterms:modified>
</cp:coreProperties>
</file>